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F85F9" w14:textId="09EFA08B" w:rsidR="00166D71" w:rsidRPr="00EC328D" w:rsidRDefault="00166D71" w:rsidP="00C40C19">
      <w:pPr>
        <w:ind w:right="90"/>
        <w:rPr>
          <w:rFonts w:ascii="Times New Roman" w:hAnsi="Times New Roman" w:cs="Times New Roman"/>
          <w:sz w:val="24"/>
          <w:szCs w:val="24"/>
        </w:rPr>
      </w:pPr>
      <w:r w:rsidRPr="00EC328D">
        <w:rPr>
          <w:rFonts w:ascii="Times New Roman" w:hAnsi="Times New Roman" w:cs="Times New Roman"/>
          <w:sz w:val="24"/>
          <w:szCs w:val="24"/>
        </w:rPr>
        <w:t>Class:</w:t>
      </w:r>
      <w:r w:rsidR="00B13A59" w:rsidRPr="00EC328D">
        <w:rPr>
          <w:rFonts w:ascii="Times New Roman" w:hAnsi="Times New Roman" w:cs="Times New Roman"/>
          <w:sz w:val="24"/>
          <w:szCs w:val="24"/>
        </w:rPr>
        <w:t xml:space="preserve"> </w:t>
      </w:r>
      <w:r w:rsidRPr="00EC328D">
        <w:rPr>
          <w:rFonts w:ascii="Times New Roman" w:hAnsi="Times New Roman" w:cs="Times New Roman"/>
          <w:sz w:val="24"/>
          <w:szCs w:val="24"/>
        </w:rPr>
        <w:t>P</w:t>
      </w:r>
      <w:r w:rsidR="00E96303" w:rsidRPr="00EC328D">
        <w:rPr>
          <w:rFonts w:ascii="Times New Roman" w:hAnsi="Times New Roman" w:cs="Times New Roman"/>
          <w:sz w:val="24"/>
          <w:szCs w:val="24"/>
        </w:rPr>
        <w:t>hysics</w:t>
      </w:r>
      <w:r w:rsidR="00216BE5" w:rsidRPr="00EC328D">
        <w:rPr>
          <w:rFonts w:ascii="Times New Roman" w:hAnsi="Times New Roman" w:cs="Times New Roman"/>
          <w:sz w:val="24"/>
          <w:szCs w:val="24"/>
        </w:rPr>
        <w:t xml:space="preserve"> </w:t>
      </w:r>
      <w:proofErr w:type="gramStart"/>
      <w:r w:rsidR="00E55AA7" w:rsidRPr="00EC328D">
        <w:rPr>
          <w:rFonts w:ascii="Times New Roman" w:hAnsi="Times New Roman" w:cs="Times New Roman"/>
          <w:sz w:val="24"/>
          <w:szCs w:val="24"/>
        </w:rPr>
        <w:t>I</w:t>
      </w:r>
      <w:r w:rsidR="006A3A2D">
        <w:rPr>
          <w:rFonts w:ascii="Times New Roman" w:hAnsi="Times New Roman" w:cs="Times New Roman"/>
          <w:sz w:val="24"/>
          <w:szCs w:val="24"/>
        </w:rPr>
        <w:t>I</w:t>
      </w:r>
      <w:r w:rsidR="00157608" w:rsidRPr="00EC328D">
        <w:rPr>
          <w:rFonts w:ascii="Times New Roman" w:hAnsi="Times New Roman" w:cs="Times New Roman"/>
          <w:sz w:val="24"/>
          <w:szCs w:val="24"/>
        </w:rPr>
        <w:t>,</w:t>
      </w:r>
      <w:r w:rsidRPr="00EC328D">
        <w:rPr>
          <w:rFonts w:ascii="Times New Roman" w:hAnsi="Times New Roman" w:cs="Times New Roman"/>
          <w:sz w:val="24"/>
          <w:szCs w:val="24"/>
        </w:rPr>
        <w:t xml:space="preserve">  Dates</w:t>
      </w:r>
      <w:proofErr w:type="gramEnd"/>
      <w:r w:rsidRPr="00EC328D">
        <w:rPr>
          <w:rFonts w:ascii="Times New Roman" w:hAnsi="Times New Roman" w:cs="Times New Roman"/>
          <w:sz w:val="24"/>
          <w:szCs w:val="24"/>
        </w:rPr>
        <w:t xml:space="preserve">:  Lab performed </w:t>
      </w:r>
      <w:r w:rsidR="0094697F">
        <w:rPr>
          <w:rFonts w:ascii="Times New Roman" w:hAnsi="Times New Roman" w:cs="Times New Roman"/>
          <w:sz w:val="24"/>
          <w:szCs w:val="24"/>
        </w:rPr>
        <w:t>2</w:t>
      </w:r>
      <w:r w:rsidRPr="00EC328D">
        <w:rPr>
          <w:rFonts w:ascii="Times New Roman" w:hAnsi="Times New Roman" w:cs="Times New Roman"/>
          <w:sz w:val="24"/>
          <w:szCs w:val="24"/>
        </w:rPr>
        <w:t>/</w:t>
      </w:r>
      <w:r w:rsidR="00DF78BE">
        <w:rPr>
          <w:rFonts w:ascii="Times New Roman" w:hAnsi="Times New Roman" w:cs="Times New Roman"/>
          <w:sz w:val="24"/>
          <w:szCs w:val="24"/>
        </w:rPr>
        <w:t>2</w:t>
      </w:r>
      <w:r w:rsidRPr="00EC328D">
        <w:rPr>
          <w:rFonts w:ascii="Times New Roman" w:hAnsi="Times New Roman" w:cs="Times New Roman"/>
          <w:sz w:val="24"/>
          <w:szCs w:val="24"/>
        </w:rPr>
        <w:t>/202</w:t>
      </w:r>
      <w:r w:rsidR="00023C7F">
        <w:rPr>
          <w:rFonts w:ascii="Times New Roman" w:hAnsi="Times New Roman" w:cs="Times New Roman"/>
          <w:sz w:val="24"/>
          <w:szCs w:val="24"/>
        </w:rPr>
        <w:t>2</w:t>
      </w:r>
      <w:r w:rsidRPr="00EC328D">
        <w:rPr>
          <w:rFonts w:ascii="Times New Roman" w:hAnsi="Times New Roman" w:cs="Times New Roman"/>
          <w:sz w:val="24"/>
          <w:szCs w:val="24"/>
        </w:rPr>
        <w:t xml:space="preserve"> </w:t>
      </w:r>
    </w:p>
    <w:p w14:paraId="778BD452" w14:textId="6D808A98" w:rsidR="00166D71" w:rsidRPr="00EC328D" w:rsidRDefault="008B6315" w:rsidP="00C40C19">
      <w:pPr>
        <w:ind w:right="90"/>
        <w:jc w:val="center"/>
        <w:rPr>
          <w:rFonts w:ascii="Times New Roman" w:hAnsi="Times New Roman" w:cs="Times New Roman"/>
          <w:b/>
          <w:bCs/>
          <w:sz w:val="24"/>
          <w:szCs w:val="24"/>
        </w:rPr>
      </w:pPr>
      <w:r w:rsidRPr="00EC328D">
        <w:rPr>
          <w:rFonts w:ascii="Times New Roman" w:hAnsi="Times New Roman" w:cs="Times New Roman"/>
          <w:b/>
          <w:bCs/>
          <w:sz w:val="24"/>
          <w:szCs w:val="24"/>
        </w:rPr>
        <w:t xml:space="preserve">                             </w:t>
      </w:r>
      <w:r w:rsidR="00166D71" w:rsidRPr="00EC328D">
        <w:rPr>
          <w:rFonts w:ascii="Times New Roman" w:hAnsi="Times New Roman" w:cs="Times New Roman"/>
          <w:b/>
          <w:bCs/>
          <w:sz w:val="24"/>
          <w:szCs w:val="24"/>
        </w:rPr>
        <w:t xml:space="preserve">Lab </w:t>
      </w:r>
      <w:r w:rsidR="00DF78BE">
        <w:rPr>
          <w:rFonts w:ascii="Times New Roman" w:hAnsi="Times New Roman" w:cs="Times New Roman"/>
          <w:b/>
          <w:bCs/>
          <w:sz w:val="24"/>
          <w:szCs w:val="24"/>
        </w:rPr>
        <w:t>8</w:t>
      </w:r>
      <w:r w:rsidR="00166D71" w:rsidRPr="00EC328D">
        <w:rPr>
          <w:rFonts w:ascii="Times New Roman" w:hAnsi="Times New Roman" w:cs="Times New Roman"/>
          <w:b/>
          <w:bCs/>
          <w:sz w:val="24"/>
          <w:szCs w:val="24"/>
        </w:rPr>
        <w:t xml:space="preserve">: </w:t>
      </w:r>
      <w:r w:rsidR="00023C7F">
        <w:rPr>
          <w:rFonts w:ascii="Times New Roman" w:hAnsi="Times New Roman" w:cs="Times New Roman"/>
          <w:b/>
          <w:bCs/>
          <w:sz w:val="24"/>
          <w:szCs w:val="24"/>
        </w:rPr>
        <w:t>Force Equilibrium</w:t>
      </w:r>
      <w:r w:rsidR="00DF78BE">
        <w:rPr>
          <w:rFonts w:ascii="Times New Roman" w:hAnsi="Times New Roman" w:cs="Times New Roman"/>
          <w:b/>
          <w:bCs/>
          <w:sz w:val="24"/>
          <w:szCs w:val="24"/>
        </w:rPr>
        <w:t xml:space="preserve"> Pt. 2</w:t>
      </w:r>
    </w:p>
    <w:p w14:paraId="4A5D4F6A" w14:textId="30AE8FF0" w:rsidR="00166D71" w:rsidRDefault="00DF78BE" w:rsidP="00C40C19">
      <w:pPr>
        <w:ind w:right="90"/>
        <w:jc w:val="center"/>
      </w:pPr>
      <w:r>
        <w:t>By:</w:t>
      </w:r>
    </w:p>
    <w:p w14:paraId="33D4B33E" w14:textId="378AA49D" w:rsidR="00DF78BE" w:rsidRDefault="00DF78BE" w:rsidP="00DF78BE">
      <w:pPr>
        <w:ind w:right="90"/>
      </w:pPr>
      <w:r>
        <w:t xml:space="preserve">Ambryn A. </w:t>
      </w:r>
      <w:r>
        <w:tab/>
      </w:r>
      <w:r>
        <w:tab/>
      </w:r>
      <w:r>
        <w:tab/>
      </w:r>
      <w:r>
        <w:tab/>
        <w:t xml:space="preserve">Rebecca K. </w:t>
      </w:r>
    </w:p>
    <w:p w14:paraId="03220E86" w14:textId="777EC788" w:rsidR="00166D71" w:rsidRPr="00EC328D" w:rsidRDefault="00166D71" w:rsidP="00C40C19">
      <w:pPr>
        <w:ind w:right="90"/>
        <w:jc w:val="center"/>
        <w:rPr>
          <w:rFonts w:ascii="Times New Roman" w:hAnsi="Times New Roman" w:cs="Times New Roman"/>
          <w:sz w:val="24"/>
          <w:szCs w:val="24"/>
        </w:rPr>
      </w:pPr>
      <w:r w:rsidRPr="00EC328D">
        <w:rPr>
          <w:rFonts w:ascii="Times New Roman" w:hAnsi="Times New Roman" w:cs="Times New Roman"/>
          <w:b/>
          <w:bCs/>
          <w:sz w:val="24"/>
          <w:szCs w:val="24"/>
        </w:rPr>
        <w:t>Abstract</w:t>
      </w:r>
    </w:p>
    <w:p w14:paraId="607D6465" w14:textId="5544D7F1" w:rsidR="00166D71" w:rsidRPr="00EC328D" w:rsidRDefault="008B6315" w:rsidP="00C40C19">
      <w:pPr>
        <w:ind w:right="90"/>
        <w:rPr>
          <w:rFonts w:ascii="Times New Roman" w:hAnsi="Times New Roman" w:cs="Times New Roman"/>
          <w:sz w:val="24"/>
          <w:szCs w:val="24"/>
        </w:rPr>
      </w:pPr>
      <w:r w:rsidRPr="00EC328D">
        <w:rPr>
          <w:rFonts w:ascii="Times New Roman" w:hAnsi="Times New Roman" w:cs="Times New Roman"/>
          <w:sz w:val="24"/>
          <w:szCs w:val="24"/>
        </w:rPr>
        <w:tab/>
      </w:r>
    </w:p>
    <w:p w14:paraId="1136F253" w14:textId="3AD1A1EF" w:rsidR="00166D71" w:rsidRPr="00EC328D" w:rsidRDefault="00166D71"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1. Objective:</w:t>
      </w:r>
      <w:r w:rsidRPr="00EC328D">
        <w:rPr>
          <w:rFonts w:ascii="Times New Roman" w:hAnsi="Times New Roman" w:cs="Times New Roman"/>
          <w:sz w:val="24"/>
          <w:szCs w:val="24"/>
        </w:rPr>
        <w:t xml:space="preserve"> </w:t>
      </w:r>
      <w:r w:rsidR="00857A68" w:rsidRPr="00EC328D">
        <w:rPr>
          <w:rFonts w:ascii="Times New Roman" w:hAnsi="Times New Roman" w:cs="Times New Roman"/>
          <w:sz w:val="24"/>
          <w:szCs w:val="24"/>
        </w:rPr>
        <w:t xml:space="preserve">Introduction to </w:t>
      </w:r>
      <w:r w:rsidR="00C647CD">
        <w:rPr>
          <w:rFonts w:ascii="Times New Roman" w:hAnsi="Times New Roman" w:cs="Times New Roman"/>
          <w:sz w:val="24"/>
          <w:szCs w:val="24"/>
        </w:rPr>
        <w:t>Statics</w:t>
      </w:r>
      <w:r w:rsidR="00340415">
        <w:rPr>
          <w:rFonts w:ascii="Times New Roman" w:hAnsi="Times New Roman" w:cs="Times New Roman"/>
          <w:sz w:val="24"/>
          <w:szCs w:val="24"/>
        </w:rPr>
        <w:t xml:space="preserve"> </w:t>
      </w:r>
      <w:r w:rsidR="00857A68" w:rsidRPr="00EC328D">
        <w:rPr>
          <w:rFonts w:ascii="Times New Roman" w:hAnsi="Times New Roman" w:cs="Times New Roman"/>
          <w:b/>
          <w:bCs/>
          <w:sz w:val="24"/>
          <w:szCs w:val="24"/>
        </w:rPr>
        <w:t xml:space="preserve">  </w:t>
      </w:r>
    </w:p>
    <w:p w14:paraId="2A30A1AE" w14:textId="198183B7" w:rsidR="00B13A59" w:rsidRDefault="00166D71" w:rsidP="00C40C19">
      <w:pPr>
        <w:ind w:right="90"/>
      </w:pPr>
      <w:r w:rsidRPr="008B6315">
        <w:rPr>
          <w:rFonts w:ascii="Times New Roman" w:hAnsi="Times New Roman" w:cs="Times New Roman"/>
          <w:b/>
          <w:bCs/>
        </w:rPr>
        <w:t>2. Introduction:</w:t>
      </w:r>
      <w:r w:rsidRPr="008B6315">
        <w:rPr>
          <w:rFonts w:ascii="Times New Roman" w:hAnsi="Times New Roman" w:cs="Times New Roman"/>
        </w:rPr>
        <w:t xml:space="preserve"> </w:t>
      </w:r>
      <w:r w:rsidR="00DF78BE">
        <w:rPr>
          <w:rFonts w:ascii="Times New Roman" w:hAnsi="Times New Roman" w:cs="Times New Roman"/>
          <w:sz w:val="24"/>
          <w:szCs w:val="24"/>
        </w:rPr>
        <w:t xml:space="preserve">This lab measures the Torque it takes to equalize the weight of the box at the end of the ruler with the force applied on the other end. The equation that was used to measure our numbers was F2=F1x L1/L2. </w:t>
      </w:r>
    </w:p>
    <w:p w14:paraId="5954A06D" w14:textId="2188FA56" w:rsidR="00166D71" w:rsidRPr="00EC328D" w:rsidRDefault="00166D71"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3. Apparatus and Materials:</w:t>
      </w:r>
      <w:r w:rsidRPr="00EC328D">
        <w:rPr>
          <w:rFonts w:ascii="Times New Roman" w:hAnsi="Times New Roman" w:cs="Times New Roman"/>
          <w:sz w:val="24"/>
          <w:szCs w:val="24"/>
        </w:rPr>
        <w:t xml:space="preserve"> </w:t>
      </w:r>
      <w:r w:rsidR="00DF78BE">
        <w:rPr>
          <w:rFonts w:ascii="Times New Roman" w:hAnsi="Times New Roman" w:cs="Times New Roman"/>
          <w:sz w:val="24"/>
          <w:szCs w:val="24"/>
        </w:rPr>
        <w:t>Desk, ruler, boxes, force measurer, pencil, paper, cellphone</w:t>
      </w:r>
    </w:p>
    <w:p w14:paraId="58F98679" w14:textId="49980D16" w:rsidR="007E69B4" w:rsidRDefault="00F51769" w:rsidP="00C40C19">
      <w:pPr>
        <w:ind w:right="90"/>
        <w:rPr>
          <w:noProof/>
        </w:rPr>
      </w:pPr>
      <w:r>
        <w:rPr>
          <w:noProof/>
        </w:rPr>
        <w:t xml:space="preserve">    </w:t>
      </w:r>
      <w:r w:rsidR="00DF78BE">
        <w:rPr>
          <w:noProof/>
        </w:rPr>
        <w:t>Picture below shows experimental setup</w:t>
      </w:r>
    </w:p>
    <w:p w14:paraId="693AD23E" w14:textId="7746457A" w:rsidR="00DF78BE" w:rsidRDefault="00DF78BE" w:rsidP="00C40C19">
      <w:pPr>
        <w:ind w:right="90"/>
        <w:rPr>
          <w:noProof/>
        </w:rPr>
      </w:pPr>
      <w:r>
        <w:rPr>
          <w:noProof/>
        </w:rPr>
        <w:drawing>
          <wp:inline distT="0" distB="0" distL="0" distR="0" wp14:anchorId="5DE45BB2" wp14:editId="60EFAC42">
            <wp:extent cx="1638300" cy="218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50941" cy="2201255"/>
                    </a:xfrm>
                    <a:prstGeom prst="rect">
                      <a:avLst/>
                    </a:prstGeom>
                  </pic:spPr>
                </pic:pic>
              </a:graphicData>
            </a:graphic>
          </wp:inline>
        </w:drawing>
      </w:r>
    </w:p>
    <w:p w14:paraId="40085BA0" w14:textId="1F1757F0" w:rsidR="008B6315" w:rsidRPr="00EC328D" w:rsidRDefault="00454987"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4. Procedure</w:t>
      </w:r>
      <w:r w:rsidR="00655C7B" w:rsidRPr="00EC328D">
        <w:rPr>
          <w:rFonts w:ascii="Times New Roman" w:hAnsi="Times New Roman" w:cs="Times New Roman"/>
          <w:b/>
          <w:bCs/>
          <w:sz w:val="24"/>
          <w:szCs w:val="24"/>
        </w:rPr>
        <w:t>:</w:t>
      </w:r>
      <w:r w:rsidRPr="00EC328D">
        <w:rPr>
          <w:rFonts w:ascii="Times New Roman" w:hAnsi="Times New Roman" w:cs="Times New Roman"/>
          <w:sz w:val="24"/>
          <w:szCs w:val="24"/>
        </w:rPr>
        <w:t xml:space="preserve"> </w:t>
      </w:r>
      <w:r w:rsidR="00DF78BE">
        <w:rPr>
          <w:rFonts w:ascii="Times New Roman" w:hAnsi="Times New Roman" w:cs="Times New Roman"/>
          <w:sz w:val="24"/>
          <w:szCs w:val="24"/>
        </w:rPr>
        <w:t xml:space="preserve">The ruler was set at 0.75 m (with a box underneath) with the weighted box placed on one end of the ruler while on the other end we used the force meter to push down to measure the force it takes to equalize both ends. Then the ruler was placed at 0.50 m (with a box underneath) with the weighted box placed on one end of the ruler while on the other end we used the force meter to push down to measure the force it takes to equalize both ends. </w:t>
      </w:r>
      <w:r w:rsidR="00691BFC">
        <w:rPr>
          <w:rFonts w:ascii="Times New Roman" w:hAnsi="Times New Roman" w:cs="Times New Roman"/>
          <w:sz w:val="24"/>
          <w:szCs w:val="24"/>
        </w:rPr>
        <w:t xml:space="preserve">After completing both </w:t>
      </w:r>
      <w:proofErr w:type="gramStart"/>
      <w:r w:rsidR="00691BFC">
        <w:rPr>
          <w:rFonts w:ascii="Times New Roman" w:hAnsi="Times New Roman" w:cs="Times New Roman"/>
          <w:sz w:val="24"/>
          <w:szCs w:val="24"/>
        </w:rPr>
        <w:t>measurements</w:t>
      </w:r>
      <w:proofErr w:type="gramEnd"/>
      <w:r w:rsidR="00691BFC">
        <w:rPr>
          <w:rFonts w:ascii="Times New Roman" w:hAnsi="Times New Roman" w:cs="Times New Roman"/>
          <w:sz w:val="24"/>
          <w:szCs w:val="24"/>
        </w:rPr>
        <w:t xml:space="preserve"> we wrote down our numbers to plug into our equation.</w:t>
      </w:r>
    </w:p>
    <w:p w14:paraId="105494A7" w14:textId="49DEC9BF" w:rsidR="00DE0A48" w:rsidRDefault="00454987"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5. Results</w:t>
      </w:r>
      <w:r w:rsidR="00CA1582" w:rsidRPr="00EC328D">
        <w:rPr>
          <w:rFonts w:ascii="Times New Roman" w:hAnsi="Times New Roman" w:cs="Times New Roman"/>
          <w:b/>
          <w:bCs/>
          <w:sz w:val="24"/>
          <w:szCs w:val="24"/>
        </w:rPr>
        <w:t xml:space="preserve"> &amp; Discussion</w:t>
      </w:r>
      <w:r w:rsidRPr="00EC328D">
        <w:rPr>
          <w:rFonts w:ascii="Times New Roman" w:hAnsi="Times New Roman" w:cs="Times New Roman"/>
          <w:sz w:val="24"/>
          <w:szCs w:val="24"/>
        </w:rPr>
        <w:t xml:space="preserve">. </w:t>
      </w:r>
    </w:p>
    <w:p w14:paraId="02EE85A6" w14:textId="170E2B9E" w:rsidR="00691BFC" w:rsidRDefault="00691BFC" w:rsidP="00C40C19">
      <w:pPr>
        <w:ind w:right="90"/>
        <w:rPr>
          <w:rFonts w:ascii="Times New Roman" w:hAnsi="Times New Roman" w:cs="Times New Roman"/>
          <w:sz w:val="24"/>
          <w:szCs w:val="24"/>
        </w:rPr>
      </w:pPr>
      <w:r>
        <w:rPr>
          <w:rFonts w:ascii="Times New Roman" w:hAnsi="Times New Roman" w:cs="Times New Roman"/>
          <w:sz w:val="24"/>
          <w:szCs w:val="24"/>
        </w:rPr>
        <w:t>The given equation:</w:t>
      </w:r>
    </w:p>
    <w:p w14:paraId="15AC00C7" w14:textId="2478205E" w:rsidR="00691BFC" w:rsidRDefault="00691BFC" w:rsidP="00C40C19">
      <w:pPr>
        <w:ind w:right="90"/>
        <w:rPr>
          <w:rFonts w:ascii="Times New Roman" w:hAnsi="Times New Roman" w:cs="Times New Roman"/>
          <w:sz w:val="24"/>
          <w:szCs w:val="24"/>
        </w:rPr>
      </w:pPr>
      <w:r>
        <w:rPr>
          <w:rFonts w:ascii="Times New Roman" w:hAnsi="Times New Roman" w:cs="Times New Roman"/>
          <w:sz w:val="24"/>
          <w:szCs w:val="24"/>
        </w:rPr>
        <w:t>F2=F1x L1/L2</w:t>
      </w:r>
    </w:p>
    <w:p w14:paraId="2F7E6B20" w14:textId="760A79BA" w:rsidR="00691BFC" w:rsidRDefault="00691BFC" w:rsidP="00C40C19">
      <w:pPr>
        <w:ind w:right="90"/>
        <w:rPr>
          <w:rFonts w:ascii="Times New Roman" w:hAnsi="Times New Roman" w:cs="Times New Roman"/>
          <w:sz w:val="24"/>
          <w:szCs w:val="24"/>
        </w:rPr>
      </w:pPr>
      <w:r>
        <w:rPr>
          <w:rFonts w:ascii="Times New Roman" w:hAnsi="Times New Roman" w:cs="Times New Roman"/>
          <w:sz w:val="24"/>
          <w:szCs w:val="24"/>
        </w:rPr>
        <w:t>We know our mass and distances. We need to find the force.</w:t>
      </w:r>
    </w:p>
    <w:p w14:paraId="0AECD7B3" w14:textId="76A25635" w:rsidR="00691BFC" w:rsidRDefault="00691BFC" w:rsidP="00C40C19">
      <w:pPr>
        <w:ind w:right="90"/>
        <w:rPr>
          <w:rFonts w:ascii="Times New Roman" w:hAnsi="Times New Roman" w:cs="Times New Roman"/>
          <w:sz w:val="24"/>
          <w:szCs w:val="24"/>
        </w:rPr>
      </w:pPr>
      <w:r>
        <w:rPr>
          <w:rFonts w:ascii="Times New Roman" w:hAnsi="Times New Roman" w:cs="Times New Roman"/>
          <w:sz w:val="24"/>
          <w:szCs w:val="24"/>
        </w:rPr>
        <w:t>Mass= 0.232kg</w:t>
      </w:r>
    </w:p>
    <w:p w14:paraId="4CD22018" w14:textId="15F62385" w:rsidR="00691BFC" w:rsidRDefault="00691BFC" w:rsidP="00C40C19">
      <w:pPr>
        <w:ind w:right="90"/>
        <w:rPr>
          <w:rFonts w:ascii="Times New Roman" w:hAnsi="Times New Roman" w:cs="Times New Roman"/>
          <w:sz w:val="24"/>
          <w:szCs w:val="24"/>
        </w:rPr>
      </w:pPr>
      <w:r>
        <w:rPr>
          <w:rFonts w:ascii="Times New Roman" w:hAnsi="Times New Roman" w:cs="Times New Roman"/>
          <w:sz w:val="24"/>
          <w:szCs w:val="24"/>
        </w:rPr>
        <w:lastRenderedPageBreak/>
        <w:t>D1= 0.75m</w:t>
      </w:r>
    </w:p>
    <w:p w14:paraId="1EBD623C" w14:textId="343200F2" w:rsidR="00691BFC" w:rsidRDefault="00691BFC" w:rsidP="00C40C19">
      <w:pPr>
        <w:ind w:right="90"/>
        <w:rPr>
          <w:rFonts w:ascii="Times New Roman" w:hAnsi="Times New Roman" w:cs="Times New Roman"/>
          <w:sz w:val="24"/>
          <w:szCs w:val="24"/>
        </w:rPr>
      </w:pPr>
      <w:r>
        <w:rPr>
          <w:rFonts w:ascii="Times New Roman" w:hAnsi="Times New Roman" w:cs="Times New Roman"/>
          <w:sz w:val="24"/>
          <w:szCs w:val="24"/>
        </w:rPr>
        <w:t xml:space="preserve">D2= 0.50m </w:t>
      </w:r>
    </w:p>
    <w:p w14:paraId="7D5B1C07" w14:textId="789898A6" w:rsidR="00681E56" w:rsidRDefault="00681E56" w:rsidP="00C40C19">
      <w:pPr>
        <w:ind w:right="90"/>
        <w:rPr>
          <w:rFonts w:ascii="Times New Roman" w:hAnsi="Times New Roman" w:cs="Times New Roman"/>
          <w:sz w:val="24"/>
          <w:szCs w:val="24"/>
        </w:rPr>
      </w:pPr>
      <w:r>
        <w:rPr>
          <w:rFonts w:ascii="Times New Roman" w:hAnsi="Times New Roman" w:cs="Times New Roman"/>
          <w:sz w:val="24"/>
          <w:szCs w:val="24"/>
        </w:rPr>
        <w:t>Fi= 0.975</w:t>
      </w:r>
    </w:p>
    <w:p w14:paraId="3CE58079" w14:textId="47F70149" w:rsidR="00681E56" w:rsidRDefault="00681E56" w:rsidP="00C40C19">
      <w:pPr>
        <w:ind w:right="90"/>
        <w:rPr>
          <w:rFonts w:ascii="Times New Roman" w:hAnsi="Times New Roman" w:cs="Times New Roman"/>
          <w:sz w:val="24"/>
          <w:szCs w:val="24"/>
        </w:rPr>
      </w:pPr>
      <w:r>
        <w:rPr>
          <w:rFonts w:ascii="Times New Roman" w:hAnsi="Times New Roman" w:cs="Times New Roman"/>
          <w:sz w:val="24"/>
          <w:szCs w:val="24"/>
        </w:rPr>
        <w:t>Expected force for 0.50m= F=mg= 0.232kg (9.8 m/s</w:t>
      </w:r>
      <w:proofErr w:type="gramStart"/>
      <w:r>
        <w:rPr>
          <w:rFonts w:ascii="Times New Roman" w:hAnsi="Times New Roman" w:cs="Times New Roman"/>
          <w:sz w:val="24"/>
          <w:szCs w:val="24"/>
        </w:rPr>
        <w:t>2)=</w:t>
      </w:r>
      <w:proofErr w:type="gramEnd"/>
      <w:r>
        <w:rPr>
          <w:rFonts w:ascii="Times New Roman" w:hAnsi="Times New Roman" w:cs="Times New Roman"/>
          <w:sz w:val="24"/>
          <w:szCs w:val="24"/>
        </w:rPr>
        <w:t xml:space="preserve"> 2.27 N</w:t>
      </w:r>
    </w:p>
    <w:p w14:paraId="69F92BC7" w14:textId="23DB5915" w:rsidR="00681E56" w:rsidRDefault="00681E56" w:rsidP="00C40C19">
      <w:pPr>
        <w:ind w:right="90"/>
        <w:rPr>
          <w:rFonts w:ascii="Times New Roman" w:hAnsi="Times New Roman" w:cs="Times New Roman"/>
          <w:sz w:val="24"/>
          <w:szCs w:val="24"/>
        </w:rPr>
      </w:pPr>
      <w:r>
        <w:rPr>
          <w:rFonts w:ascii="Times New Roman" w:hAnsi="Times New Roman" w:cs="Times New Roman"/>
          <w:sz w:val="24"/>
          <w:szCs w:val="24"/>
        </w:rPr>
        <w:t>Measured total force for 0.50m= 2.039 N</w:t>
      </w:r>
    </w:p>
    <w:p w14:paraId="30F52EDB" w14:textId="71AF77D8" w:rsidR="00681E56" w:rsidRDefault="00681E56" w:rsidP="00C40C19">
      <w:pPr>
        <w:ind w:right="90"/>
        <w:rPr>
          <w:rFonts w:ascii="Times New Roman" w:hAnsi="Times New Roman" w:cs="Times New Roman"/>
          <w:sz w:val="24"/>
          <w:szCs w:val="24"/>
        </w:rPr>
      </w:pPr>
      <w:r>
        <w:rPr>
          <w:rFonts w:ascii="Times New Roman" w:hAnsi="Times New Roman" w:cs="Times New Roman"/>
          <w:sz w:val="24"/>
          <w:szCs w:val="24"/>
        </w:rPr>
        <w:t>Expected force for 0.75m= EFx3= 2.27N x 3= 6.81 N</w:t>
      </w:r>
    </w:p>
    <w:p w14:paraId="73957C85" w14:textId="2A124E30" w:rsidR="00681E56" w:rsidRDefault="00681E56" w:rsidP="00C40C19">
      <w:pPr>
        <w:ind w:right="90"/>
        <w:rPr>
          <w:rFonts w:ascii="Times New Roman" w:hAnsi="Times New Roman" w:cs="Times New Roman"/>
          <w:sz w:val="24"/>
          <w:szCs w:val="24"/>
        </w:rPr>
      </w:pPr>
      <w:r>
        <w:rPr>
          <w:rFonts w:ascii="Times New Roman" w:hAnsi="Times New Roman" w:cs="Times New Roman"/>
          <w:sz w:val="24"/>
          <w:szCs w:val="24"/>
        </w:rPr>
        <w:t>Measured total force for 0.75m= 8.828 N</w:t>
      </w:r>
    </w:p>
    <w:p w14:paraId="1B4E4E66" w14:textId="739B5E22" w:rsidR="00681E56" w:rsidRDefault="00681E56" w:rsidP="00C40C19">
      <w:pPr>
        <w:ind w:right="90"/>
        <w:rPr>
          <w:rFonts w:ascii="Times New Roman" w:hAnsi="Times New Roman" w:cs="Times New Roman"/>
          <w:sz w:val="24"/>
          <w:szCs w:val="24"/>
        </w:rPr>
      </w:pPr>
      <w:r>
        <w:rPr>
          <w:rFonts w:ascii="Times New Roman" w:hAnsi="Times New Roman" w:cs="Times New Roman"/>
          <w:sz w:val="24"/>
          <w:szCs w:val="24"/>
        </w:rPr>
        <w:t>The difference between our expected force and measured force for 0.50 m was 0.231</w:t>
      </w:r>
      <w:r w:rsidR="00BC1DCC">
        <w:rPr>
          <w:rFonts w:ascii="Times New Roman" w:hAnsi="Times New Roman" w:cs="Times New Roman"/>
          <w:sz w:val="24"/>
          <w:szCs w:val="24"/>
        </w:rPr>
        <w:t xml:space="preserve"> N</w:t>
      </w:r>
      <w:r>
        <w:rPr>
          <w:rFonts w:ascii="Times New Roman" w:hAnsi="Times New Roman" w:cs="Times New Roman"/>
          <w:sz w:val="24"/>
          <w:szCs w:val="24"/>
        </w:rPr>
        <w:t xml:space="preserve">. These two forces were very close. Now with our expected force and measured force for 0.75m the difference was </w:t>
      </w:r>
      <w:r w:rsidR="00BC1DCC">
        <w:rPr>
          <w:rFonts w:ascii="Times New Roman" w:hAnsi="Times New Roman" w:cs="Times New Roman"/>
          <w:sz w:val="24"/>
          <w:szCs w:val="24"/>
        </w:rPr>
        <w:t xml:space="preserve">2.018 N which was higher than we expected. </w:t>
      </w:r>
      <w:r>
        <w:rPr>
          <w:rFonts w:ascii="Times New Roman" w:hAnsi="Times New Roman" w:cs="Times New Roman"/>
          <w:sz w:val="24"/>
          <w:szCs w:val="24"/>
        </w:rPr>
        <w:t xml:space="preserve"> </w:t>
      </w:r>
    </w:p>
    <w:p w14:paraId="57CDD3D2" w14:textId="3A5FEE14" w:rsidR="009373C5" w:rsidRDefault="00157608"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 xml:space="preserve">6. </w:t>
      </w:r>
      <w:r w:rsidR="00CA1582" w:rsidRPr="00EC328D">
        <w:rPr>
          <w:rFonts w:ascii="Times New Roman" w:hAnsi="Times New Roman" w:cs="Times New Roman"/>
          <w:b/>
          <w:bCs/>
          <w:sz w:val="24"/>
          <w:szCs w:val="24"/>
        </w:rPr>
        <w:t>Conclusions.</w:t>
      </w:r>
      <w:r w:rsidR="00CA1582" w:rsidRPr="00EC328D">
        <w:rPr>
          <w:rFonts w:ascii="Times New Roman" w:hAnsi="Times New Roman" w:cs="Times New Roman"/>
          <w:sz w:val="24"/>
          <w:szCs w:val="24"/>
        </w:rPr>
        <w:t xml:space="preserve"> </w:t>
      </w:r>
    </w:p>
    <w:p w14:paraId="0D3D38B4" w14:textId="1496B473" w:rsidR="00BC1DCC" w:rsidRPr="00EC328D" w:rsidRDefault="00BC1DCC" w:rsidP="00C40C19">
      <w:pPr>
        <w:ind w:right="90"/>
        <w:rPr>
          <w:rFonts w:ascii="Times New Roman" w:hAnsi="Times New Roman" w:cs="Times New Roman"/>
          <w:sz w:val="24"/>
          <w:szCs w:val="24"/>
        </w:rPr>
      </w:pPr>
      <w:r>
        <w:rPr>
          <w:rFonts w:ascii="Times New Roman" w:hAnsi="Times New Roman" w:cs="Times New Roman"/>
          <w:sz w:val="24"/>
          <w:szCs w:val="24"/>
        </w:rPr>
        <w:t xml:space="preserve">We discussed that the force would be lower with the ruler being placed exactly in the center and that more force would be needed when we moved the ruler to 0.75m. We calculated our actual force that it took to equalize the weight of the box and the ruler and noted that we were correct in our thinking of the amount of force we needed for the two different distances. We were surprised at how big the N difference was for our 0.75m measurement but realized that our meter was not set at 0 which skewed our measurements a bit. </w:t>
      </w:r>
    </w:p>
    <w:p w14:paraId="3E4349AA" w14:textId="25E180E2" w:rsidR="000A1DDE" w:rsidRDefault="000A1DDE" w:rsidP="00C40C19">
      <w:pPr>
        <w:ind w:right="90"/>
        <w:rPr>
          <w:rFonts w:ascii="Times New Roman" w:hAnsi="Times New Roman" w:cs="Times New Roman"/>
          <w:sz w:val="24"/>
          <w:szCs w:val="24"/>
        </w:rPr>
      </w:pPr>
      <w:r w:rsidRPr="00EC328D">
        <w:rPr>
          <w:rFonts w:ascii="Times New Roman" w:hAnsi="Times New Roman" w:cs="Times New Roman"/>
          <w:b/>
          <w:bCs/>
          <w:sz w:val="24"/>
          <w:szCs w:val="24"/>
        </w:rPr>
        <w:t>7. Question.</w:t>
      </w:r>
      <w:r w:rsidRPr="00EC328D">
        <w:rPr>
          <w:rFonts w:ascii="Times New Roman" w:hAnsi="Times New Roman" w:cs="Times New Roman"/>
          <w:sz w:val="24"/>
          <w:szCs w:val="24"/>
        </w:rPr>
        <w:t xml:space="preserve"> </w:t>
      </w:r>
    </w:p>
    <w:p w14:paraId="31036523" w14:textId="18BBB4DA" w:rsidR="00BB7F2C" w:rsidRDefault="00BC1DCC" w:rsidP="00C40C19">
      <w:pPr>
        <w:ind w:right="90"/>
        <w:rPr>
          <w:rFonts w:ascii="Times New Roman" w:hAnsi="Times New Roman" w:cs="Times New Roman"/>
          <w:sz w:val="24"/>
          <w:szCs w:val="24"/>
        </w:rPr>
      </w:pPr>
      <w:r>
        <w:rPr>
          <w:rFonts w:ascii="Times New Roman" w:hAnsi="Times New Roman" w:cs="Times New Roman"/>
          <w:sz w:val="24"/>
          <w:szCs w:val="24"/>
        </w:rPr>
        <w:t>Do you think our numbers would be closer if the meter was set a 0N?</w:t>
      </w:r>
    </w:p>
    <w:p w14:paraId="7B5B6CAC" w14:textId="4F987F48" w:rsidR="00BC1DCC" w:rsidRDefault="00BC1DCC" w:rsidP="00C40C19">
      <w:pPr>
        <w:ind w:right="90"/>
        <w:rPr>
          <w:rFonts w:ascii="Times New Roman" w:hAnsi="Times New Roman" w:cs="Times New Roman"/>
          <w:sz w:val="24"/>
          <w:szCs w:val="24"/>
        </w:rPr>
      </w:pPr>
      <w:r>
        <w:rPr>
          <w:rFonts w:ascii="Times New Roman" w:hAnsi="Times New Roman" w:cs="Times New Roman"/>
          <w:sz w:val="24"/>
          <w:szCs w:val="24"/>
        </w:rPr>
        <w:t xml:space="preserve">Yes. I believe our numbers would be closer if the meter was set at 0N. I believe this because we would be able to get a more accurate read on the force it would take to equalize the weight of the box with the force on the other end. </w:t>
      </w:r>
    </w:p>
    <w:p w14:paraId="1E9B59B4" w14:textId="3BEF83F1" w:rsidR="00166D71" w:rsidRPr="00654624" w:rsidRDefault="00654624" w:rsidP="00C40C19">
      <w:pPr>
        <w:ind w:right="90"/>
        <w:rPr>
          <w:rFonts w:ascii="Times New Roman" w:hAnsi="Times New Roman" w:cs="Times New Roman"/>
          <w:sz w:val="24"/>
          <w:szCs w:val="24"/>
        </w:rPr>
      </w:pPr>
      <w:r>
        <w:rPr>
          <w:rFonts w:ascii="Times New Roman" w:hAnsi="Times New Roman" w:cs="Times New Roman"/>
          <w:sz w:val="24"/>
          <w:szCs w:val="24"/>
        </w:rPr>
        <w:t xml:space="preserve"> </w:t>
      </w:r>
    </w:p>
    <w:sectPr w:rsidR="00166D71" w:rsidRPr="00654624" w:rsidSect="005B4976">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rAwNLE0tDAyMjJU0lEKTi0uzszPAykwrgUA0IpQoSwAAAA="/>
  </w:docVars>
  <w:rsids>
    <w:rsidRoot w:val="00166D71"/>
    <w:rsid w:val="00023C7F"/>
    <w:rsid w:val="00071440"/>
    <w:rsid w:val="0008109C"/>
    <w:rsid w:val="000954E2"/>
    <w:rsid w:val="000A1DDE"/>
    <w:rsid w:val="000E43E8"/>
    <w:rsid w:val="000F6B7E"/>
    <w:rsid w:val="0012603D"/>
    <w:rsid w:val="001320D3"/>
    <w:rsid w:val="0013572D"/>
    <w:rsid w:val="0015198F"/>
    <w:rsid w:val="00157608"/>
    <w:rsid w:val="00166D71"/>
    <w:rsid w:val="001C23A5"/>
    <w:rsid w:val="00205A22"/>
    <w:rsid w:val="00216BE5"/>
    <w:rsid w:val="002274C4"/>
    <w:rsid w:val="0023435E"/>
    <w:rsid w:val="00272A16"/>
    <w:rsid w:val="002916A4"/>
    <w:rsid w:val="002B2917"/>
    <w:rsid w:val="002C0557"/>
    <w:rsid w:val="002C66FA"/>
    <w:rsid w:val="00306E47"/>
    <w:rsid w:val="00310511"/>
    <w:rsid w:val="00340415"/>
    <w:rsid w:val="00352032"/>
    <w:rsid w:val="00366881"/>
    <w:rsid w:val="003765F6"/>
    <w:rsid w:val="0039120C"/>
    <w:rsid w:val="00397415"/>
    <w:rsid w:val="003C6273"/>
    <w:rsid w:val="0042540E"/>
    <w:rsid w:val="00426645"/>
    <w:rsid w:val="00437A03"/>
    <w:rsid w:val="00454987"/>
    <w:rsid w:val="0045525B"/>
    <w:rsid w:val="00493E7B"/>
    <w:rsid w:val="0049405B"/>
    <w:rsid w:val="004A0933"/>
    <w:rsid w:val="004B5A31"/>
    <w:rsid w:val="004D253D"/>
    <w:rsid w:val="00503CEC"/>
    <w:rsid w:val="0051073C"/>
    <w:rsid w:val="00537BF7"/>
    <w:rsid w:val="00571563"/>
    <w:rsid w:val="00573600"/>
    <w:rsid w:val="00575F6F"/>
    <w:rsid w:val="005B4976"/>
    <w:rsid w:val="005C0E3C"/>
    <w:rsid w:val="005C2F32"/>
    <w:rsid w:val="00600D5A"/>
    <w:rsid w:val="00654624"/>
    <w:rsid w:val="00655C7B"/>
    <w:rsid w:val="006778B5"/>
    <w:rsid w:val="00681E56"/>
    <w:rsid w:val="00691BFC"/>
    <w:rsid w:val="006A3A2D"/>
    <w:rsid w:val="006A6448"/>
    <w:rsid w:val="006F4E5E"/>
    <w:rsid w:val="00741CA9"/>
    <w:rsid w:val="0076482D"/>
    <w:rsid w:val="007741E0"/>
    <w:rsid w:val="00775DB5"/>
    <w:rsid w:val="007B013D"/>
    <w:rsid w:val="007E69B4"/>
    <w:rsid w:val="00803CAC"/>
    <w:rsid w:val="00832D5F"/>
    <w:rsid w:val="008350EE"/>
    <w:rsid w:val="0084517E"/>
    <w:rsid w:val="00857A68"/>
    <w:rsid w:val="00880264"/>
    <w:rsid w:val="0088138D"/>
    <w:rsid w:val="008B2817"/>
    <w:rsid w:val="008B5316"/>
    <w:rsid w:val="008B6315"/>
    <w:rsid w:val="00900DF4"/>
    <w:rsid w:val="009373C5"/>
    <w:rsid w:val="0094697F"/>
    <w:rsid w:val="009935C6"/>
    <w:rsid w:val="009942B1"/>
    <w:rsid w:val="009C32DF"/>
    <w:rsid w:val="00A83FC5"/>
    <w:rsid w:val="00A95B6A"/>
    <w:rsid w:val="00AB0541"/>
    <w:rsid w:val="00AC0987"/>
    <w:rsid w:val="00AD36E2"/>
    <w:rsid w:val="00AD579E"/>
    <w:rsid w:val="00AD65DA"/>
    <w:rsid w:val="00AD7C8D"/>
    <w:rsid w:val="00B11DED"/>
    <w:rsid w:val="00B13A59"/>
    <w:rsid w:val="00B75A84"/>
    <w:rsid w:val="00B7741C"/>
    <w:rsid w:val="00B85AC6"/>
    <w:rsid w:val="00BB73DC"/>
    <w:rsid w:val="00BB7F2C"/>
    <w:rsid w:val="00BC1DCC"/>
    <w:rsid w:val="00BE2992"/>
    <w:rsid w:val="00BF58C3"/>
    <w:rsid w:val="00C1526A"/>
    <w:rsid w:val="00C228CB"/>
    <w:rsid w:val="00C40C19"/>
    <w:rsid w:val="00C4545C"/>
    <w:rsid w:val="00C647CD"/>
    <w:rsid w:val="00C809D9"/>
    <w:rsid w:val="00C93EE9"/>
    <w:rsid w:val="00CA042D"/>
    <w:rsid w:val="00CA1582"/>
    <w:rsid w:val="00CD555C"/>
    <w:rsid w:val="00CF2598"/>
    <w:rsid w:val="00D14FAE"/>
    <w:rsid w:val="00DD587D"/>
    <w:rsid w:val="00DE0A48"/>
    <w:rsid w:val="00DF69F0"/>
    <w:rsid w:val="00DF78BE"/>
    <w:rsid w:val="00E021CB"/>
    <w:rsid w:val="00E02D84"/>
    <w:rsid w:val="00E153D7"/>
    <w:rsid w:val="00E428ED"/>
    <w:rsid w:val="00E52A05"/>
    <w:rsid w:val="00E55AA7"/>
    <w:rsid w:val="00E82EA8"/>
    <w:rsid w:val="00E96303"/>
    <w:rsid w:val="00E977CA"/>
    <w:rsid w:val="00EC328D"/>
    <w:rsid w:val="00ED1BAE"/>
    <w:rsid w:val="00ED7D69"/>
    <w:rsid w:val="00EE7111"/>
    <w:rsid w:val="00EF1AAE"/>
    <w:rsid w:val="00F00C5C"/>
    <w:rsid w:val="00F51769"/>
    <w:rsid w:val="00F53484"/>
    <w:rsid w:val="00F558BA"/>
    <w:rsid w:val="00F77579"/>
    <w:rsid w:val="00F87B11"/>
    <w:rsid w:val="00FE28A0"/>
    <w:rsid w:val="00FE640C"/>
    <w:rsid w:val="00FF4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B8B45"/>
  <w15:chartTrackingRefBased/>
  <w15:docId w15:val="{AD271489-923D-4828-82DC-0580B808C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253D"/>
    <w:rPr>
      <w:color w:val="0563C1" w:themeColor="hyperlink"/>
      <w:u w:val="single"/>
    </w:rPr>
  </w:style>
  <w:style w:type="character" w:styleId="UnresolvedMention">
    <w:name w:val="Unresolved Mention"/>
    <w:basedOn w:val="DefaultParagraphFont"/>
    <w:uiPriority w:val="99"/>
    <w:semiHidden/>
    <w:unhideWhenUsed/>
    <w:rsid w:val="004D253D"/>
    <w:rPr>
      <w:color w:val="605E5C"/>
      <w:shd w:val="clear" w:color="auto" w:fill="E1DFDD"/>
    </w:rPr>
  </w:style>
  <w:style w:type="character" w:styleId="FollowedHyperlink">
    <w:name w:val="FollowedHyperlink"/>
    <w:basedOn w:val="DefaultParagraphFont"/>
    <w:uiPriority w:val="99"/>
    <w:semiHidden/>
    <w:unhideWhenUsed/>
    <w:rsid w:val="00272A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835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E01E9-5786-4157-8E84-A6F526C93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elin</dc:creator>
  <cp:keywords/>
  <dc:description/>
  <cp:lastModifiedBy>Ambryn Andrews20</cp:lastModifiedBy>
  <cp:revision>2</cp:revision>
  <cp:lastPrinted>2020-01-28T04:04:00Z</cp:lastPrinted>
  <dcterms:created xsi:type="dcterms:W3CDTF">2023-02-02T15:13:00Z</dcterms:created>
  <dcterms:modified xsi:type="dcterms:W3CDTF">2023-02-02T15:13:00Z</dcterms:modified>
</cp:coreProperties>
</file>